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DEF64" w14:textId="248AED50" w:rsidR="004732D6" w:rsidRPr="003B70CE" w:rsidRDefault="00B15C58" w:rsidP="00E61D0F">
      <w:pPr>
        <w:contextualSpacing/>
        <w:jc w:val="center"/>
        <w:rPr>
          <w:b/>
          <w:bCs/>
          <w:sz w:val="56"/>
          <w:szCs w:val="56"/>
        </w:rPr>
      </w:pPr>
      <w:r w:rsidRPr="003B70CE">
        <w:rPr>
          <w:b/>
          <w:bCs/>
          <w:sz w:val="56"/>
          <w:szCs w:val="56"/>
        </w:rPr>
        <w:t>Andrew Labuza</w:t>
      </w:r>
    </w:p>
    <w:p w14:paraId="00BEDE73" w14:textId="75997C94" w:rsidR="00B15C58" w:rsidRDefault="00D54F68" w:rsidP="00E61D0F">
      <w:pPr>
        <w:contextualSpacing/>
        <w:jc w:val="center"/>
      </w:pPr>
      <w:r>
        <w:t>Email: alabuza@uoregon.edu</w:t>
      </w:r>
    </w:p>
    <w:p w14:paraId="3E260F00" w14:textId="4B65FA4A" w:rsidR="00D54F68" w:rsidRDefault="00D54F68" w:rsidP="00E61D0F">
      <w:pPr>
        <w:contextualSpacing/>
        <w:jc w:val="center"/>
      </w:pPr>
      <w:r>
        <w:t>Ph.D. Candidate</w:t>
      </w:r>
    </w:p>
    <w:p w14:paraId="223FD754" w14:textId="1C4D3CE5" w:rsidR="00D54F68" w:rsidRDefault="00D54F68" w:rsidP="00E61D0F">
      <w:pPr>
        <w:contextualSpacing/>
        <w:jc w:val="center"/>
      </w:pPr>
      <w:r>
        <w:t>Department of Sociology</w:t>
      </w:r>
    </w:p>
    <w:p w14:paraId="2B861D57" w14:textId="434BBB87" w:rsidR="00D54F68" w:rsidRDefault="00D54F68" w:rsidP="00E61D0F">
      <w:pPr>
        <w:contextualSpacing/>
        <w:jc w:val="center"/>
      </w:pPr>
      <w:r>
        <w:t>University of Oregon</w:t>
      </w:r>
    </w:p>
    <w:p w14:paraId="180499C1" w14:textId="77777777" w:rsidR="00D54F68" w:rsidRDefault="00D54F68" w:rsidP="00C83CCA">
      <w:pPr>
        <w:contextualSpacing/>
      </w:pPr>
    </w:p>
    <w:p w14:paraId="4E49D4A4" w14:textId="77777777" w:rsidR="008A1501" w:rsidRDefault="008A1501" w:rsidP="00C83CCA">
      <w:pPr>
        <w:contextualSpacing/>
        <w:rPr>
          <w:b/>
          <w:bCs/>
        </w:rPr>
      </w:pPr>
    </w:p>
    <w:p w14:paraId="051F13BA" w14:textId="4F280B64" w:rsidR="00B15C58" w:rsidRPr="00AC2B0C" w:rsidRDefault="00B15C58" w:rsidP="009862BA">
      <w:pPr>
        <w:pBdr>
          <w:bottom w:val="single" w:sz="4" w:space="1" w:color="auto"/>
        </w:pBdr>
        <w:contextualSpacing/>
        <w:jc w:val="center"/>
        <w:rPr>
          <w:b/>
          <w:bCs/>
        </w:rPr>
      </w:pPr>
      <w:r w:rsidRPr="00AC2B0C">
        <w:rPr>
          <w:b/>
          <w:bCs/>
        </w:rPr>
        <w:t>Education</w:t>
      </w:r>
    </w:p>
    <w:p w14:paraId="467F6B4D" w14:textId="77777777" w:rsidR="00C83CCA" w:rsidRDefault="00C83CCA" w:rsidP="00C83CCA">
      <w:pPr>
        <w:contextualSpacing/>
      </w:pPr>
    </w:p>
    <w:p w14:paraId="54B260FD" w14:textId="2CC4EB31" w:rsidR="00C83CCA" w:rsidRDefault="00C83CCA" w:rsidP="00C83CCA">
      <w:pPr>
        <w:contextualSpacing/>
      </w:pPr>
      <w:r>
        <w:t>Ph.D. Candidate, Sociolog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B70CE">
        <w:tab/>
      </w:r>
      <w:r>
        <w:t>2022</w:t>
      </w:r>
    </w:p>
    <w:p w14:paraId="70E7ACBF" w14:textId="24C33E8C" w:rsidR="00D54F68" w:rsidRDefault="00D54F68" w:rsidP="00C83CCA">
      <w:pPr>
        <w:ind w:firstLine="720"/>
        <w:contextualSpacing/>
      </w:pPr>
      <w:r>
        <w:t>University of Oregon</w:t>
      </w:r>
    </w:p>
    <w:p w14:paraId="714336F4" w14:textId="48FF678D" w:rsidR="00D54F68" w:rsidRDefault="00D54F68" w:rsidP="00C83CCA">
      <w:pPr>
        <w:ind w:firstLine="720"/>
        <w:contextualSpacing/>
      </w:pPr>
      <w:r>
        <w:t>Eugene, Oregon</w:t>
      </w:r>
    </w:p>
    <w:p w14:paraId="75D9473F" w14:textId="11DC5D3B" w:rsidR="00F02EF3" w:rsidRPr="00F02EF3" w:rsidRDefault="00D54F68" w:rsidP="00C83CCA">
      <w:pPr>
        <w:ind w:left="720"/>
        <w:contextualSpacing/>
      </w:pPr>
      <w:r w:rsidRPr="00F02EF3">
        <w:t xml:space="preserve">Dissertation: </w:t>
      </w:r>
      <w:r w:rsidR="007B059B">
        <w:t>Class Conflict</w:t>
      </w:r>
      <w:r w:rsidR="00B24883">
        <w:t>s</w:t>
      </w:r>
      <w:r w:rsidR="007B059B">
        <w:t xml:space="preserve"> and Collaboration</w:t>
      </w:r>
      <w:r w:rsidR="00B24883">
        <w:t xml:space="preserve">s: An Examination of </w:t>
      </w:r>
      <w:r w:rsidR="00F02EF3" w:rsidRPr="00F02EF3">
        <w:t>Political Action Committee Co-Donation Networks</w:t>
      </w:r>
      <w:r w:rsidR="007B059B">
        <w:t xml:space="preserve"> with</w:t>
      </w:r>
      <w:r w:rsidR="00F02EF3" w:rsidRPr="00F02EF3">
        <w:t>in the US House of Representatives from 1990 to 2018</w:t>
      </w:r>
      <w:r w:rsidR="00F05679">
        <w:t xml:space="preserve">. Expected May 2022. </w:t>
      </w:r>
    </w:p>
    <w:p w14:paraId="2884261D" w14:textId="2B8F36EC" w:rsidR="00D54F68" w:rsidRDefault="00D54F68" w:rsidP="00C83CCA">
      <w:pPr>
        <w:ind w:firstLine="720"/>
        <w:contextualSpacing/>
      </w:pPr>
    </w:p>
    <w:p w14:paraId="40BBBB81" w14:textId="2E914BEE" w:rsidR="00D54F68" w:rsidRDefault="00D54F68" w:rsidP="00C83CCA">
      <w:pPr>
        <w:contextualSpacing/>
      </w:pPr>
      <w:r>
        <w:t>M.A.</w:t>
      </w:r>
      <w:r w:rsidR="00C83CCA">
        <w:t xml:space="preserve"> Sociology</w:t>
      </w:r>
      <w:r w:rsidR="00C83CCA">
        <w:tab/>
      </w:r>
      <w:r w:rsidR="00C83CCA">
        <w:tab/>
      </w:r>
      <w:r w:rsidR="00C83CCA">
        <w:tab/>
      </w:r>
      <w:r w:rsidR="00C83CCA">
        <w:tab/>
      </w:r>
      <w:r w:rsidR="00C83CCA">
        <w:tab/>
      </w:r>
      <w:r w:rsidR="00C83CCA">
        <w:tab/>
      </w:r>
      <w:r w:rsidR="00C83CCA">
        <w:tab/>
      </w:r>
      <w:r w:rsidR="00C83CCA">
        <w:tab/>
      </w:r>
      <w:r w:rsidR="00C83CCA">
        <w:tab/>
      </w:r>
      <w:r w:rsidR="003B70CE">
        <w:t xml:space="preserve"> </w:t>
      </w:r>
      <w:r w:rsidR="003B70CE">
        <w:tab/>
      </w:r>
      <w:r w:rsidR="00C83CCA">
        <w:t>2012</w:t>
      </w:r>
    </w:p>
    <w:p w14:paraId="5F2E4D24" w14:textId="5C236396" w:rsidR="00D54F68" w:rsidRDefault="00D54F68" w:rsidP="00C83CCA">
      <w:pPr>
        <w:contextualSpacing/>
      </w:pPr>
      <w:r>
        <w:tab/>
        <w:t xml:space="preserve">New School </w:t>
      </w:r>
      <w:r w:rsidR="00C80EA1">
        <w:t>f</w:t>
      </w:r>
      <w:r>
        <w:t>or Social Research</w:t>
      </w:r>
    </w:p>
    <w:p w14:paraId="3C58AD2C" w14:textId="54B0488F" w:rsidR="00D54F68" w:rsidRDefault="00D54F68" w:rsidP="00C83CCA">
      <w:pPr>
        <w:contextualSpacing/>
      </w:pPr>
      <w:r>
        <w:tab/>
        <w:t>New York, New York</w:t>
      </w:r>
    </w:p>
    <w:p w14:paraId="09DC7257" w14:textId="77777777" w:rsidR="00C83CCA" w:rsidRDefault="00C83CCA" w:rsidP="00C83CCA">
      <w:pPr>
        <w:contextualSpacing/>
      </w:pPr>
    </w:p>
    <w:p w14:paraId="30EBDA03" w14:textId="757058EC" w:rsidR="00D54F68" w:rsidRDefault="00D54F68" w:rsidP="00C83CCA">
      <w:pPr>
        <w:contextualSpacing/>
      </w:pPr>
      <w:r>
        <w:t>B.A.</w:t>
      </w:r>
      <w:r w:rsidR="00C83CCA">
        <w:t xml:space="preserve"> </w:t>
      </w:r>
      <w:r>
        <w:t>Sociology</w:t>
      </w:r>
      <w:r w:rsidR="00C83CCA">
        <w:t xml:space="preserve"> </w:t>
      </w:r>
      <w:r w:rsidR="00C83CCA">
        <w:tab/>
      </w:r>
      <w:r w:rsidR="00C83CCA">
        <w:tab/>
      </w:r>
      <w:r w:rsidR="00C83CCA">
        <w:tab/>
      </w:r>
      <w:r w:rsidR="00C83CCA">
        <w:tab/>
      </w:r>
      <w:r w:rsidR="00C83CCA">
        <w:tab/>
      </w:r>
      <w:r w:rsidR="00C83CCA">
        <w:tab/>
      </w:r>
      <w:r w:rsidR="00C83CCA">
        <w:tab/>
      </w:r>
      <w:r w:rsidR="00C83CCA">
        <w:tab/>
      </w:r>
      <w:r w:rsidR="00C83CCA">
        <w:tab/>
      </w:r>
      <w:r w:rsidR="003B70CE">
        <w:tab/>
      </w:r>
      <w:r w:rsidR="00C83CCA">
        <w:t>2010</w:t>
      </w:r>
    </w:p>
    <w:p w14:paraId="26771CF9" w14:textId="644267BD" w:rsidR="00D54F68" w:rsidRDefault="00D54F68" w:rsidP="00C83CCA">
      <w:pPr>
        <w:contextualSpacing/>
      </w:pPr>
      <w:r>
        <w:tab/>
        <w:t>John Carrol University</w:t>
      </w:r>
    </w:p>
    <w:p w14:paraId="6292A4FC" w14:textId="1B3840BE" w:rsidR="00D54F68" w:rsidRDefault="00D54F68" w:rsidP="00C83CCA">
      <w:pPr>
        <w:contextualSpacing/>
      </w:pPr>
      <w:r>
        <w:tab/>
        <w:t>University Heights, Ohio</w:t>
      </w:r>
    </w:p>
    <w:p w14:paraId="581871AB" w14:textId="20F277B4" w:rsidR="00F05679" w:rsidRDefault="00F05679" w:rsidP="00C83CCA">
      <w:pPr>
        <w:contextualSpacing/>
      </w:pPr>
      <w:r>
        <w:tab/>
        <w:t xml:space="preserve">Double Major in Sociology and Management </w:t>
      </w:r>
    </w:p>
    <w:p w14:paraId="66494AB0" w14:textId="25AA887F" w:rsidR="00D54F68" w:rsidRDefault="00D54F68" w:rsidP="00C83CCA">
      <w:pPr>
        <w:contextualSpacing/>
      </w:pPr>
    </w:p>
    <w:p w14:paraId="1A434316" w14:textId="2F28DC73" w:rsidR="00C83CCA" w:rsidRPr="00AC2B0C" w:rsidRDefault="00C83CCA" w:rsidP="009862BA">
      <w:pPr>
        <w:pBdr>
          <w:bottom w:val="single" w:sz="4" w:space="1" w:color="auto"/>
        </w:pBdr>
        <w:contextualSpacing/>
        <w:jc w:val="center"/>
        <w:rPr>
          <w:b/>
          <w:bCs/>
        </w:rPr>
      </w:pPr>
      <w:r w:rsidRPr="00AC2B0C">
        <w:rPr>
          <w:b/>
          <w:bCs/>
        </w:rPr>
        <w:t>Employment</w:t>
      </w:r>
    </w:p>
    <w:p w14:paraId="147F263A" w14:textId="4D9DF148" w:rsidR="00C83CCA" w:rsidRDefault="00C83CCA" w:rsidP="00C83CCA">
      <w:pPr>
        <w:contextualSpacing/>
      </w:pPr>
    </w:p>
    <w:p w14:paraId="3F3E3844" w14:textId="44D4524D" w:rsidR="00C83CCA" w:rsidRDefault="0007416A" w:rsidP="00C83CCA">
      <w:pPr>
        <w:contextualSpacing/>
      </w:pPr>
      <w:r>
        <w:t xml:space="preserve">&gt; </w:t>
      </w:r>
      <w:r w:rsidR="00C83CCA">
        <w:t>Adjunct Faculty</w:t>
      </w:r>
      <w:r w:rsidR="008A1501">
        <w:t>, Sociology</w:t>
      </w:r>
      <w:r w:rsidR="008A1501">
        <w:tab/>
      </w:r>
      <w:r w:rsidR="008A1501">
        <w:tab/>
      </w:r>
      <w:r w:rsidR="008A1501">
        <w:tab/>
      </w:r>
      <w:r w:rsidR="008A1501">
        <w:tab/>
      </w:r>
      <w:r w:rsidR="008A1501">
        <w:tab/>
      </w:r>
      <w:r w:rsidR="008A1501">
        <w:tab/>
      </w:r>
      <w:r w:rsidR="00F25F6E">
        <w:t xml:space="preserve"> </w:t>
      </w:r>
      <w:r w:rsidR="008A1501">
        <w:t>Fall 2012 to Summer 2014</w:t>
      </w:r>
    </w:p>
    <w:p w14:paraId="6ED8470A" w14:textId="7C8D9674" w:rsidR="008A1501" w:rsidRDefault="008A1501" w:rsidP="00C83CCA">
      <w:pPr>
        <w:contextualSpacing/>
      </w:pPr>
      <w:r>
        <w:tab/>
        <w:t>Wayne College</w:t>
      </w:r>
      <w:r w:rsidR="00D952F5">
        <w:t xml:space="preserve">, </w:t>
      </w:r>
    </w:p>
    <w:p w14:paraId="415BBB8E" w14:textId="5C6F819E" w:rsidR="008A1501" w:rsidRDefault="008A1501" w:rsidP="00C83CCA">
      <w:pPr>
        <w:contextualSpacing/>
      </w:pPr>
      <w:r>
        <w:tab/>
        <w:t>University of Akron Regional Campus</w:t>
      </w:r>
    </w:p>
    <w:p w14:paraId="3CCC73F9" w14:textId="18857BCA" w:rsidR="008A1501" w:rsidRDefault="008A1501" w:rsidP="00C83CCA">
      <w:pPr>
        <w:contextualSpacing/>
      </w:pPr>
      <w:r>
        <w:tab/>
        <w:t>Orrville, Ohio</w:t>
      </w:r>
    </w:p>
    <w:p w14:paraId="53EAC05C" w14:textId="77777777" w:rsidR="008A1501" w:rsidRDefault="008A1501" w:rsidP="00C83CCA">
      <w:pPr>
        <w:contextualSpacing/>
      </w:pPr>
    </w:p>
    <w:p w14:paraId="63BB4F6C" w14:textId="5EE9026B" w:rsidR="00B15C58" w:rsidRDefault="0007416A" w:rsidP="00C83CCA">
      <w:pPr>
        <w:contextualSpacing/>
      </w:pPr>
      <w:r>
        <w:t xml:space="preserve">&gt; </w:t>
      </w:r>
      <w:r w:rsidR="008A1501">
        <w:t>Graduate Employee, Sociology</w:t>
      </w:r>
      <w:r w:rsidR="008A1501">
        <w:tab/>
      </w:r>
      <w:r w:rsidR="008A1501">
        <w:tab/>
      </w:r>
      <w:r w:rsidR="008A1501">
        <w:tab/>
      </w:r>
      <w:r w:rsidR="008A1501">
        <w:tab/>
      </w:r>
      <w:r w:rsidR="008A1501">
        <w:tab/>
      </w:r>
      <w:r w:rsidR="003B70CE">
        <w:t xml:space="preserve"> </w:t>
      </w:r>
      <w:r w:rsidR="008A1501">
        <w:t xml:space="preserve">Fall 2014 to </w:t>
      </w:r>
      <w:r w:rsidR="00D952F5">
        <w:t xml:space="preserve">Fall </w:t>
      </w:r>
      <w:r w:rsidR="008A1501">
        <w:t>2021</w:t>
      </w:r>
    </w:p>
    <w:p w14:paraId="0CF95773" w14:textId="47A60786" w:rsidR="008A1501" w:rsidRDefault="008A1501" w:rsidP="00C83CCA">
      <w:pPr>
        <w:contextualSpacing/>
      </w:pPr>
      <w:r>
        <w:tab/>
        <w:t xml:space="preserve">University of Oregon </w:t>
      </w:r>
    </w:p>
    <w:p w14:paraId="477B8D3A" w14:textId="072A15A0" w:rsidR="008A1501" w:rsidRDefault="008A1501" w:rsidP="00C83CCA">
      <w:pPr>
        <w:contextualSpacing/>
      </w:pPr>
      <w:r>
        <w:tab/>
        <w:t xml:space="preserve">Eugene, Oregon </w:t>
      </w:r>
    </w:p>
    <w:p w14:paraId="4DE9B17C" w14:textId="77777777" w:rsidR="00C80EA1" w:rsidRDefault="00C80EA1" w:rsidP="00C83CCA">
      <w:pPr>
        <w:ind w:firstLine="720"/>
        <w:contextualSpacing/>
      </w:pPr>
    </w:p>
    <w:p w14:paraId="7D7DC76C" w14:textId="77777777" w:rsidR="00F05679" w:rsidRPr="00AC2B0C" w:rsidRDefault="00F05679" w:rsidP="00F05679">
      <w:pPr>
        <w:pBdr>
          <w:bottom w:val="single" w:sz="4" w:space="1" w:color="auto"/>
        </w:pBdr>
        <w:contextualSpacing/>
        <w:jc w:val="center"/>
        <w:rPr>
          <w:b/>
          <w:bCs/>
        </w:rPr>
      </w:pPr>
      <w:r w:rsidRPr="00AC2B0C">
        <w:rPr>
          <w:b/>
          <w:bCs/>
        </w:rPr>
        <w:t>Research and Teaching Interests</w:t>
      </w:r>
    </w:p>
    <w:p w14:paraId="5D587304" w14:textId="77777777" w:rsidR="00F05679" w:rsidRDefault="00F05679" w:rsidP="00F05679">
      <w:pPr>
        <w:ind w:firstLine="720"/>
        <w:contextualSpacing/>
      </w:pPr>
    </w:p>
    <w:p w14:paraId="72EEE736" w14:textId="77777777" w:rsidR="00F05679" w:rsidRDefault="00F05679" w:rsidP="00F05679">
      <w:pPr>
        <w:ind w:firstLine="720"/>
        <w:contextualSpacing/>
        <w:sectPr w:rsidR="00F05679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5981A8" w14:textId="2BCDFCA9" w:rsidR="00F05679" w:rsidRDefault="002F2009" w:rsidP="00F05679">
      <w:pPr>
        <w:ind w:firstLine="720"/>
        <w:contextualSpacing/>
      </w:pPr>
      <w:r>
        <w:t xml:space="preserve">&gt; </w:t>
      </w:r>
      <w:r w:rsidR="00F05679">
        <w:t xml:space="preserve">Political Sociology </w:t>
      </w:r>
    </w:p>
    <w:p w14:paraId="2353D2E9" w14:textId="7192E7A8" w:rsidR="00D933B3" w:rsidRDefault="002F2009" w:rsidP="00D933B3">
      <w:pPr>
        <w:ind w:firstLine="720"/>
        <w:contextualSpacing/>
      </w:pPr>
      <w:r>
        <w:t xml:space="preserve">&gt; </w:t>
      </w:r>
      <w:r w:rsidR="00D933B3">
        <w:t>Social Network Analysis</w:t>
      </w:r>
    </w:p>
    <w:p w14:paraId="646CCF81" w14:textId="305CC233" w:rsidR="00F05679" w:rsidRDefault="002F2009" w:rsidP="00F05679">
      <w:pPr>
        <w:ind w:firstLine="720"/>
        <w:contextualSpacing/>
      </w:pPr>
      <w:r>
        <w:t xml:space="preserve">&gt; </w:t>
      </w:r>
      <w:r w:rsidR="00F05679">
        <w:t xml:space="preserve">Quantitative Methods </w:t>
      </w:r>
    </w:p>
    <w:p w14:paraId="74ADB6E6" w14:textId="453F81A0" w:rsidR="00D933B3" w:rsidRDefault="002F2009" w:rsidP="00D933B3">
      <w:pPr>
        <w:ind w:firstLine="720"/>
        <w:contextualSpacing/>
      </w:pPr>
      <w:r>
        <w:t xml:space="preserve">&gt; </w:t>
      </w:r>
      <w:r w:rsidR="00D933B3">
        <w:t xml:space="preserve">Marxist Sociology </w:t>
      </w:r>
    </w:p>
    <w:p w14:paraId="38B39B99" w14:textId="32B0F5E7" w:rsidR="002F2009" w:rsidRDefault="002F2009" w:rsidP="00D933B3">
      <w:pPr>
        <w:ind w:firstLine="720"/>
        <w:contextualSpacing/>
      </w:pPr>
    </w:p>
    <w:p w14:paraId="49D6637A" w14:textId="40B320E1" w:rsidR="002F2009" w:rsidRDefault="002F2009" w:rsidP="00D933B3">
      <w:pPr>
        <w:ind w:firstLine="720"/>
        <w:contextualSpacing/>
      </w:pPr>
    </w:p>
    <w:p w14:paraId="05B8A0CC" w14:textId="1E188818" w:rsidR="00D933B3" w:rsidRDefault="002F2009" w:rsidP="00D933B3">
      <w:pPr>
        <w:ind w:firstLine="720"/>
        <w:contextualSpacing/>
      </w:pPr>
      <w:r>
        <w:t>&gt; S</w:t>
      </w:r>
      <w:r w:rsidR="00D933B3">
        <w:t>ociological Theory</w:t>
      </w:r>
    </w:p>
    <w:p w14:paraId="72A68905" w14:textId="10ECF419" w:rsidR="00D933B3" w:rsidRDefault="002F2009" w:rsidP="00D933B3">
      <w:pPr>
        <w:ind w:firstLine="720"/>
        <w:contextualSpacing/>
      </w:pPr>
      <w:r>
        <w:t xml:space="preserve">&gt; </w:t>
      </w:r>
      <w:r w:rsidR="00F05679">
        <w:t xml:space="preserve">Labor and Labor Movements </w:t>
      </w:r>
    </w:p>
    <w:p w14:paraId="69347731" w14:textId="2862302C" w:rsidR="00D933B3" w:rsidRDefault="002F2009" w:rsidP="00D933B3">
      <w:pPr>
        <w:ind w:firstLine="720"/>
        <w:contextualSpacing/>
      </w:pPr>
      <w:r>
        <w:t xml:space="preserve">&gt; </w:t>
      </w:r>
      <w:r w:rsidR="00D933B3">
        <w:t>Comparative Historical Sociology</w:t>
      </w:r>
    </w:p>
    <w:p w14:paraId="76029F3F" w14:textId="5581B939" w:rsidR="00D933B3" w:rsidRDefault="002F2009" w:rsidP="00D933B3">
      <w:pPr>
        <w:ind w:left="720"/>
        <w:contextualSpacing/>
      </w:pPr>
      <w:r>
        <w:t xml:space="preserve">&gt; </w:t>
      </w:r>
      <w:r w:rsidR="00D933B3">
        <w:t>Organizations, Occupations, and Work</w:t>
      </w:r>
    </w:p>
    <w:p w14:paraId="013ED2CF" w14:textId="77777777" w:rsidR="002F2009" w:rsidRDefault="002F2009" w:rsidP="00F05679">
      <w:pPr>
        <w:ind w:firstLine="720"/>
        <w:contextualSpacing/>
        <w:sectPr w:rsidR="002F2009" w:rsidSect="002F2009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3970785" w14:textId="7DFD80B0" w:rsidR="0007416A" w:rsidRDefault="0007416A" w:rsidP="00F05679">
      <w:pPr>
        <w:ind w:firstLine="720"/>
        <w:contextualSpacing/>
      </w:pPr>
    </w:p>
    <w:p w14:paraId="088D50C2" w14:textId="77777777" w:rsidR="00F05679" w:rsidRDefault="00F05679" w:rsidP="00D952F5">
      <w:pPr>
        <w:pBdr>
          <w:bottom w:val="single" w:sz="4" w:space="1" w:color="auto"/>
        </w:pBdr>
        <w:contextualSpacing/>
        <w:rPr>
          <w:b/>
          <w:bCs/>
        </w:rPr>
      </w:pPr>
    </w:p>
    <w:p w14:paraId="49014245" w14:textId="6D5616A8" w:rsidR="00B15C58" w:rsidRPr="00AC2B0C" w:rsidRDefault="00B15C58" w:rsidP="009862BA">
      <w:pPr>
        <w:pBdr>
          <w:bottom w:val="single" w:sz="4" w:space="1" w:color="auto"/>
        </w:pBdr>
        <w:contextualSpacing/>
        <w:jc w:val="center"/>
        <w:rPr>
          <w:b/>
          <w:bCs/>
        </w:rPr>
      </w:pPr>
      <w:r w:rsidRPr="00AC2B0C">
        <w:rPr>
          <w:b/>
          <w:bCs/>
        </w:rPr>
        <w:t>Teaching Experience</w:t>
      </w:r>
    </w:p>
    <w:p w14:paraId="664051BD" w14:textId="77777777" w:rsidR="009862BA" w:rsidRDefault="00C80EA1" w:rsidP="00C83CCA">
      <w:pPr>
        <w:contextualSpacing/>
      </w:pPr>
      <w:r>
        <w:tab/>
      </w:r>
    </w:p>
    <w:p w14:paraId="7D0B3306" w14:textId="271B8815" w:rsidR="00B15C58" w:rsidRPr="00D952F5" w:rsidRDefault="00C80EA1" w:rsidP="00C83CCA">
      <w:pPr>
        <w:contextualSpacing/>
        <w:rPr>
          <w:b/>
          <w:bCs/>
        </w:rPr>
      </w:pPr>
      <w:r w:rsidRPr="00D952F5">
        <w:rPr>
          <w:b/>
          <w:bCs/>
        </w:rPr>
        <w:t xml:space="preserve">Courses Prepared and Taught: </w:t>
      </w:r>
    </w:p>
    <w:p w14:paraId="5E83182E" w14:textId="77777777" w:rsidR="00F25F6E" w:rsidRDefault="00C80EA1" w:rsidP="008A1501">
      <w:pPr>
        <w:contextualSpacing/>
      </w:pPr>
      <w:r>
        <w:tab/>
      </w:r>
    </w:p>
    <w:p w14:paraId="4B331E1F" w14:textId="72DD2E55" w:rsidR="00742E5C" w:rsidRDefault="00C80EA1" w:rsidP="002100DD">
      <w:pPr>
        <w:pStyle w:val="ListParagraph"/>
        <w:numPr>
          <w:ilvl w:val="0"/>
          <w:numId w:val="2"/>
        </w:numPr>
      </w:pPr>
      <w:r>
        <w:t>Political Sociology</w:t>
      </w:r>
      <w:r w:rsidR="00E61D0F">
        <w:t>,</w:t>
      </w:r>
      <w:r>
        <w:t xml:space="preserve"> </w:t>
      </w:r>
      <w:r w:rsidR="00E61D0F">
        <w:t>S</w:t>
      </w:r>
      <w:r w:rsidR="00F05679">
        <w:t>O</w:t>
      </w:r>
      <w:r w:rsidR="00E61D0F">
        <w:t>C 465</w:t>
      </w:r>
    </w:p>
    <w:p w14:paraId="20F5A005" w14:textId="17086D7F" w:rsidR="00F25F6E" w:rsidRDefault="00F25F6E" w:rsidP="002100DD">
      <w:pPr>
        <w:pStyle w:val="ListParagraph"/>
        <w:numPr>
          <w:ilvl w:val="1"/>
          <w:numId w:val="11"/>
        </w:numPr>
      </w:pPr>
      <w:r>
        <w:t>Spring 2020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B946F0B" w14:textId="77777777" w:rsidR="002100DD" w:rsidRDefault="00F25F6E" w:rsidP="002100DD">
      <w:pPr>
        <w:pStyle w:val="ListParagraph"/>
        <w:numPr>
          <w:ilvl w:val="1"/>
          <w:numId w:val="11"/>
        </w:numPr>
      </w:pPr>
      <w:r>
        <w:t>4 Credit Hours total</w:t>
      </w:r>
    </w:p>
    <w:p w14:paraId="14D1BED5" w14:textId="2C70B9CB" w:rsidR="008A1501" w:rsidRDefault="00C80EA1" w:rsidP="002100DD">
      <w:pPr>
        <w:pStyle w:val="ListParagraph"/>
        <w:numPr>
          <w:ilvl w:val="1"/>
          <w:numId w:val="11"/>
        </w:numPr>
      </w:pPr>
      <w:r>
        <w:t>University of Oregon</w:t>
      </w:r>
    </w:p>
    <w:p w14:paraId="079E5B76" w14:textId="2A9A759E" w:rsidR="00C80EA1" w:rsidRDefault="00C80EA1" w:rsidP="002100DD">
      <w:pPr>
        <w:pStyle w:val="ListParagraph"/>
        <w:numPr>
          <w:ilvl w:val="1"/>
          <w:numId w:val="11"/>
        </w:numPr>
      </w:pPr>
      <w:r>
        <w:t>Converted to online because of Covid Pandemic</w:t>
      </w:r>
    </w:p>
    <w:p w14:paraId="0D4F9CCB" w14:textId="029EFBCE" w:rsidR="008A1501" w:rsidRDefault="00C80EA1" w:rsidP="002100DD">
      <w:pPr>
        <w:pStyle w:val="ListParagraph"/>
      </w:pPr>
      <w:r>
        <w:tab/>
      </w:r>
    </w:p>
    <w:p w14:paraId="38F18D2F" w14:textId="0977D77D" w:rsidR="00C80EA1" w:rsidRDefault="00C80EA1" w:rsidP="002100DD">
      <w:pPr>
        <w:pStyle w:val="ListParagraph"/>
        <w:numPr>
          <w:ilvl w:val="0"/>
          <w:numId w:val="2"/>
        </w:numPr>
      </w:pPr>
      <w:r>
        <w:t>Introduction to Sociology</w:t>
      </w:r>
      <w:r w:rsidR="00F25F6E">
        <w:t xml:space="preserve"> 3850:100</w:t>
      </w:r>
      <w:r w:rsidR="008A1501">
        <w:tab/>
      </w:r>
      <w:r w:rsidR="008A1501">
        <w:tab/>
      </w:r>
      <w:r w:rsidR="009862BA">
        <w:tab/>
      </w:r>
    </w:p>
    <w:p w14:paraId="78168D91" w14:textId="3BD7D3DC" w:rsidR="00D952F5" w:rsidRDefault="00D952F5" w:rsidP="002100DD">
      <w:pPr>
        <w:pStyle w:val="ListParagraph"/>
        <w:numPr>
          <w:ilvl w:val="1"/>
          <w:numId w:val="11"/>
        </w:numPr>
      </w:pPr>
      <w:r>
        <w:t>Wayne College, University of Akron Regional Campus</w:t>
      </w:r>
    </w:p>
    <w:p w14:paraId="24398C64" w14:textId="0778495F" w:rsidR="00F25F6E" w:rsidRDefault="00F25F6E" w:rsidP="002100DD">
      <w:pPr>
        <w:pStyle w:val="ListParagraph"/>
        <w:numPr>
          <w:ilvl w:val="1"/>
          <w:numId w:val="11"/>
        </w:numPr>
      </w:pPr>
      <w:r>
        <w:t>Fall 2012, Spring 2013, Fall 2013, Spring 2014, Summer 2014</w:t>
      </w:r>
    </w:p>
    <w:p w14:paraId="35E6F17C" w14:textId="5DB6FED8" w:rsidR="00D952F5" w:rsidRDefault="008A1501" w:rsidP="002100DD">
      <w:pPr>
        <w:pStyle w:val="ListParagraph"/>
        <w:numPr>
          <w:ilvl w:val="1"/>
          <w:numId w:val="11"/>
        </w:numPr>
      </w:pPr>
      <w:r>
        <w:t>7 Courses for 21 credit hours</w:t>
      </w:r>
      <w:r w:rsidR="00F25F6E">
        <w:t xml:space="preserve"> total</w:t>
      </w:r>
    </w:p>
    <w:p w14:paraId="505B81E7" w14:textId="77777777" w:rsidR="002100DD" w:rsidRDefault="002100DD" w:rsidP="002100DD">
      <w:pPr>
        <w:pStyle w:val="ListParagraph"/>
        <w:ind w:left="1440"/>
      </w:pPr>
    </w:p>
    <w:p w14:paraId="3C98BDD6" w14:textId="6F0FE6A7" w:rsidR="00F25F6E" w:rsidRDefault="007F0C1E" w:rsidP="002100DD">
      <w:pPr>
        <w:pStyle w:val="ListParagraph"/>
        <w:numPr>
          <w:ilvl w:val="0"/>
          <w:numId w:val="2"/>
        </w:numPr>
      </w:pPr>
      <w:r>
        <w:t>Diversity in America</w:t>
      </w:r>
      <w:r w:rsidR="00F25F6E">
        <w:t xml:space="preserve"> 2040:256</w:t>
      </w:r>
    </w:p>
    <w:p w14:paraId="441A4118" w14:textId="24EBC0F7" w:rsidR="00D952F5" w:rsidRDefault="00D952F5" w:rsidP="002100DD">
      <w:pPr>
        <w:pStyle w:val="ListParagraph"/>
        <w:numPr>
          <w:ilvl w:val="1"/>
          <w:numId w:val="11"/>
        </w:numPr>
      </w:pPr>
      <w:r>
        <w:t>Wayne College, University of Akron Regional Campus</w:t>
      </w:r>
    </w:p>
    <w:p w14:paraId="36A32299" w14:textId="2ABA14CD" w:rsidR="007F0C1E" w:rsidRDefault="00F25F6E" w:rsidP="002100DD">
      <w:pPr>
        <w:pStyle w:val="ListParagraph"/>
        <w:numPr>
          <w:ilvl w:val="1"/>
          <w:numId w:val="11"/>
        </w:numPr>
      </w:pPr>
      <w:r>
        <w:t xml:space="preserve">Spring 2013, </w:t>
      </w:r>
      <w:r w:rsidR="008A1501">
        <w:t>Fall 2013</w:t>
      </w:r>
      <w:r>
        <w:t>,</w:t>
      </w:r>
      <w:r w:rsidR="008A1501">
        <w:t xml:space="preserve"> Spring 2014</w:t>
      </w:r>
    </w:p>
    <w:p w14:paraId="23CA1E19" w14:textId="4979981D" w:rsidR="008A1501" w:rsidRDefault="008A1501" w:rsidP="002100DD">
      <w:pPr>
        <w:pStyle w:val="ListParagraph"/>
        <w:numPr>
          <w:ilvl w:val="1"/>
          <w:numId w:val="11"/>
        </w:numPr>
      </w:pPr>
      <w:r>
        <w:t>3 courses for 6 Credit hours</w:t>
      </w:r>
    </w:p>
    <w:p w14:paraId="5ED2CE37" w14:textId="2AD3EFCA" w:rsidR="008A1501" w:rsidRDefault="008A1501" w:rsidP="00D952F5">
      <w:pPr>
        <w:ind w:left="720" w:firstLine="720"/>
        <w:contextualSpacing/>
      </w:pPr>
    </w:p>
    <w:p w14:paraId="6D0A4185" w14:textId="758A39BB" w:rsidR="007F0C1E" w:rsidRPr="00D952F5" w:rsidRDefault="007F0C1E" w:rsidP="00C83CCA">
      <w:pPr>
        <w:contextualSpacing/>
        <w:rPr>
          <w:b/>
          <w:bCs/>
        </w:rPr>
      </w:pPr>
      <w:r w:rsidRPr="00D952F5">
        <w:rPr>
          <w:b/>
          <w:bCs/>
        </w:rPr>
        <w:t>Graduate Employee (Teaching Assistantship)</w:t>
      </w:r>
      <w:r w:rsidR="00300AF7" w:rsidRPr="00D952F5">
        <w:rPr>
          <w:b/>
          <w:bCs/>
        </w:rPr>
        <w:t>:</w:t>
      </w:r>
    </w:p>
    <w:p w14:paraId="6D6C5CFC" w14:textId="077B6841" w:rsidR="00E61D0F" w:rsidRDefault="007F0C1E" w:rsidP="00C83CCA">
      <w:pPr>
        <w:contextualSpacing/>
        <w:rPr>
          <w:b/>
          <w:bCs/>
        </w:rPr>
      </w:pPr>
      <w:r w:rsidRPr="00D952F5">
        <w:rPr>
          <w:b/>
          <w:bCs/>
        </w:rPr>
        <w:t>University of Oregon</w:t>
      </w:r>
    </w:p>
    <w:p w14:paraId="245B39B1" w14:textId="5AC0F7FE" w:rsidR="00D952F5" w:rsidRDefault="00D952F5" w:rsidP="00C83CCA">
      <w:pPr>
        <w:contextualSpacing/>
        <w:rPr>
          <w:b/>
          <w:bCs/>
        </w:rPr>
      </w:pPr>
    </w:p>
    <w:p w14:paraId="37F6AA0F" w14:textId="4AED73E9" w:rsidR="00D952F5" w:rsidRPr="00D952F5" w:rsidRDefault="00D952F5" w:rsidP="00C83CCA">
      <w:pPr>
        <w:contextualSpacing/>
        <w:rPr>
          <w:i/>
          <w:iCs/>
        </w:rPr>
      </w:pPr>
      <w:r>
        <w:rPr>
          <w:i/>
          <w:iCs/>
        </w:rPr>
        <w:t>Instruction</w:t>
      </w:r>
      <w:r w:rsidRPr="00D952F5">
        <w:rPr>
          <w:i/>
          <w:iCs/>
        </w:rPr>
        <w:t xml:space="preserve"> </w:t>
      </w:r>
      <w:r>
        <w:rPr>
          <w:i/>
          <w:iCs/>
        </w:rPr>
        <w:t xml:space="preserve">TA </w:t>
      </w:r>
      <w:r w:rsidRPr="00D952F5">
        <w:rPr>
          <w:i/>
          <w:iCs/>
        </w:rPr>
        <w:t>Experience</w:t>
      </w:r>
      <w:r>
        <w:rPr>
          <w:i/>
          <w:iCs/>
        </w:rPr>
        <w:t xml:space="preserve">: </w:t>
      </w:r>
    </w:p>
    <w:p w14:paraId="066B2D31" w14:textId="2F084192" w:rsidR="007F0C1E" w:rsidRDefault="007F0C1E" w:rsidP="002100DD">
      <w:pPr>
        <w:pStyle w:val="ListParagraph"/>
        <w:numPr>
          <w:ilvl w:val="0"/>
          <w:numId w:val="2"/>
        </w:numPr>
      </w:pPr>
      <w:r>
        <w:t>Introduction to Sociology</w:t>
      </w:r>
      <w:r w:rsidR="00F25F6E">
        <w:t xml:space="preserve"> SC 204</w:t>
      </w:r>
    </w:p>
    <w:p w14:paraId="07A8E57C" w14:textId="0939DE05" w:rsidR="00F25F6E" w:rsidRDefault="00F25F6E" w:rsidP="002100DD">
      <w:pPr>
        <w:pStyle w:val="ListParagraph"/>
        <w:numPr>
          <w:ilvl w:val="1"/>
          <w:numId w:val="12"/>
        </w:numPr>
      </w:pPr>
      <w:r>
        <w:t xml:space="preserve">Fall 2014, Winter 2015, Fall 2015, Fall 2016, Spring 2017, Spring 2018, </w:t>
      </w:r>
    </w:p>
    <w:p w14:paraId="75788B0E" w14:textId="77777777" w:rsidR="00F25F6E" w:rsidRDefault="00F25F6E" w:rsidP="002100DD">
      <w:pPr>
        <w:pStyle w:val="ListParagraph"/>
        <w:numPr>
          <w:ilvl w:val="1"/>
          <w:numId w:val="12"/>
        </w:numPr>
      </w:pPr>
      <w:r>
        <w:t>Spring 2019</w:t>
      </w:r>
    </w:p>
    <w:p w14:paraId="3DF36CC6" w14:textId="0933CEF9" w:rsidR="008A1501" w:rsidRDefault="008A1501" w:rsidP="002100DD">
      <w:pPr>
        <w:pStyle w:val="ListParagraph"/>
        <w:numPr>
          <w:ilvl w:val="1"/>
          <w:numId w:val="12"/>
        </w:numPr>
      </w:pPr>
      <w:r>
        <w:t>Includes teaching two discussion sections per term</w:t>
      </w:r>
    </w:p>
    <w:p w14:paraId="3A613DB2" w14:textId="21F5A4D2" w:rsidR="00F02EF3" w:rsidRDefault="00F02EF3" w:rsidP="002100DD">
      <w:pPr>
        <w:pStyle w:val="ListParagraph"/>
      </w:pPr>
      <w:r>
        <w:tab/>
      </w:r>
      <w:r w:rsidR="008A1501">
        <w:tab/>
      </w:r>
    </w:p>
    <w:p w14:paraId="10D35B82" w14:textId="2FBED31A" w:rsidR="007F0C1E" w:rsidRDefault="007F0C1E" w:rsidP="002100DD">
      <w:pPr>
        <w:pStyle w:val="ListParagraph"/>
        <w:numPr>
          <w:ilvl w:val="0"/>
          <w:numId w:val="2"/>
        </w:numPr>
      </w:pPr>
      <w:r>
        <w:t xml:space="preserve">Social Inequalities </w:t>
      </w:r>
    </w:p>
    <w:p w14:paraId="44F65F56" w14:textId="46B55FD7" w:rsidR="00F25F6E" w:rsidRDefault="00F25F6E" w:rsidP="002100DD">
      <w:pPr>
        <w:pStyle w:val="ListParagraph"/>
        <w:numPr>
          <w:ilvl w:val="1"/>
          <w:numId w:val="12"/>
        </w:numPr>
      </w:pPr>
      <w:r>
        <w:t>Spring 2015, Spring 2016, Winter 2017, Fall 2017, Fall 2018,</w:t>
      </w:r>
    </w:p>
    <w:p w14:paraId="3AB448C6" w14:textId="78952E97" w:rsidR="00F25F6E" w:rsidRDefault="00F25F6E" w:rsidP="002100DD">
      <w:pPr>
        <w:pStyle w:val="ListParagraph"/>
        <w:numPr>
          <w:ilvl w:val="1"/>
          <w:numId w:val="12"/>
        </w:numPr>
      </w:pPr>
      <w:r>
        <w:t>Winter 2018, Fall 2019, Winter 2019</w:t>
      </w:r>
    </w:p>
    <w:p w14:paraId="6BE6C9ED" w14:textId="4A269BDF" w:rsidR="00636E14" w:rsidRDefault="00636E14" w:rsidP="002100DD">
      <w:pPr>
        <w:pStyle w:val="ListParagraph"/>
        <w:numPr>
          <w:ilvl w:val="1"/>
          <w:numId w:val="12"/>
        </w:numPr>
      </w:pPr>
      <w:r>
        <w:t xml:space="preserve">Includes teaching two discussion sections per term </w:t>
      </w:r>
    </w:p>
    <w:p w14:paraId="339FBB5C" w14:textId="2C7B58E7" w:rsidR="00E61D0F" w:rsidRDefault="00E61D0F" w:rsidP="00C83CCA">
      <w:pPr>
        <w:contextualSpacing/>
      </w:pPr>
    </w:p>
    <w:p w14:paraId="130E5190" w14:textId="373474C2" w:rsidR="00D952F5" w:rsidRPr="00D952F5" w:rsidRDefault="00D952F5" w:rsidP="00C83CCA">
      <w:pPr>
        <w:contextualSpacing/>
        <w:rPr>
          <w:i/>
          <w:iCs/>
        </w:rPr>
      </w:pPr>
      <w:r w:rsidRPr="00D952F5">
        <w:rPr>
          <w:i/>
          <w:iCs/>
        </w:rPr>
        <w:t xml:space="preserve">Non-Instruction TA Positions: </w:t>
      </w:r>
    </w:p>
    <w:p w14:paraId="6EC97D27" w14:textId="77777777" w:rsidR="00D952F5" w:rsidRDefault="00D952F5" w:rsidP="00D952F5">
      <w:pPr>
        <w:ind w:firstLine="720"/>
        <w:contextualSpacing/>
      </w:pPr>
    </w:p>
    <w:p w14:paraId="21A676B0" w14:textId="128490CE" w:rsidR="00F02EF3" w:rsidRDefault="001F7FA3" w:rsidP="00D952F5">
      <w:pPr>
        <w:ind w:firstLine="720"/>
        <w:contextualSpacing/>
      </w:pPr>
      <w:r>
        <w:t xml:space="preserve">&gt; </w:t>
      </w:r>
      <w:r w:rsidR="007F0C1E">
        <w:t>American Society</w:t>
      </w:r>
      <w:r w:rsidR="00D952F5">
        <w:t xml:space="preserve">, </w:t>
      </w:r>
      <w:r w:rsidR="00F02EF3">
        <w:t>Winter 2020</w:t>
      </w:r>
      <w:r w:rsidR="00636E14">
        <w:t xml:space="preserve">, </w:t>
      </w:r>
      <w:r w:rsidR="00F02EF3">
        <w:t>Fall 2020</w:t>
      </w:r>
    </w:p>
    <w:p w14:paraId="6110FA21" w14:textId="77777777" w:rsidR="00E61D0F" w:rsidRDefault="00F02EF3" w:rsidP="00636E14">
      <w:pPr>
        <w:contextualSpacing/>
      </w:pPr>
      <w:r>
        <w:tab/>
      </w:r>
      <w:r>
        <w:tab/>
      </w:r>
    </w:p>
    <w:p w14:paraId="62AE1475" w14:textId="24CB52A2" w:rsidR="00636E14" w:rsidRDefault="001F7FA3" w:rsidP="00D952F5">
      <w:pPr>
        <w:ind w:firstLine="720"/>
        <w:contextualSpacing/>
      </w:pPr>
      <w:r>
        <w:t xml:space="preserve">&gt; </w:t>
      </w:r>
      <w:r w:rsidR="00636E14">
        <w:t>Sociology of Gender</w:t>
      </w:r>
      <w:r w:rsidR="00D952F5">
        <w:t xml:space="preserve">, </w:t>
      </w:r>
      <w:r w:rsidR="00636E14">
        <w:t>Winter 2021</w:t>
      </w:r>
    </w:p>
    <w:p w14:paraId="5BAB48AB" w14:textId="77777777" w:rsidR="00E61D0F" w:rsidRDefault="00E61D0F" w:rsidP="00E61D0F">
      <w:pPr>
        <w:ind w:left="720" w:firstLine="720"/>
        <w:contextualSpacing/>
      </w:pPr>
    </w:p>
    <w:p w14:paraId="53C62227" w14:textId="00CF30AF" w:rsidR="00F02EF3" w:rsidRDefault="001F7FA3" w:rsidP="00D952F5">
      <w:pPr>
        <w:ind w:firstLine="720"/>
        <w:contextualSpacing/>
      </w:pPr>
      <w:r>
        <w:t xml:space="preserve">&gt; </w:t>
      </w:r>
      <w:r w:rsidR="00F02EF3">
        <w:t>Social Movements</w:t>
      </w:r>
      <w:r w:rsidR="00D952F5">
        <w:t xml:space="preserve">, </w:t>
      </w:r>
      <w:r w:rsidR="00F02EF3">
        <w:t>Spring 2021</w:t>
      </w:r>
    </w:p>
    <w:p w14:paraId="694FB641" w14:textId="227CB49D" w:rsidR="001F7FA3" w:rsidRDefault="001F7FA3" w:rsidP="00C83CCA">
      <w:pPr>
        <w:contextualSpacing/>
      </w:pPr>
      <w:r>
        <w:tab/>
      </w:r>
    </w:p>
    <w:p w14:paraId="28CD911C" w14:textId="15B7E9BB" w:rsidR="001F7FA3" w:rsidRDefault="001F7FA3" w:rsidP="00C83CCA">
      <w:pPr>
        <w:contextualSpacing/>
      </w:pPr>
      <w:r>
        <w:tab/>
        <w:t>&gt; Race and Ethnicity</w:t>
      </w:r>
      <w:r w:rsidR="00D952F5">
        <w:t xml:space="preserve">, </w:t>
      </w:r>
      <w:r>
        <w:t>Fall 2021</w:t>
      </w:r>
    </w:p>
    <w:p w14:paraId="7E330CB5" w14:textId="77777777" w:rsidR="00D952F5" w:rsidRDefault="00D952F5" w:rsidP="00C83CCA">
      <w:pPr>
        <w:contextualSpacing/>
      </w:pPr>
    </w:p>
    <w:p w14:paraId="1CF2EA79" w14:textId="50C6EC61" w:rsidR="00B15C58" w:rsidRPr="00AC2B0C" w:rsidRDefault="00B15C58" w:rsidP="00E61D0F">
      <w:pPr>
        <w:pBdr>
          <w:bottom w:val="single" w:sz="4" w:space="1" w:color="auto"/>
        </w:pBdr>
        <w:contextualSpacing/>
        <w:jc w:val="center"/>
        <w:rPr>
          <w:b/>
          <w:bCs/>
        </w:rPr>
      </w:pPr>
      <w:r w:rsidRPr="00AC2B0C">
        <w:rPr>
          <w:b/>
          <w:bCs/>
        </w:rPr>
        <w:t>Publications</w:t>
      </w:r>
    </w:p>
    <w:p w14:paraId="653182E7" w14:textId="77777777" w:rsidR="00E61D0F" w:rsidRDefault="00E61D0F" w:rsidP="00E61D0F">
      <w:pPr>
        <w:contextualSpacing/>
        <w:rPr>
          <w:b/>
          <w:bCs/>
        </w:rPr>
      </w:pPr>
    </w:p>
    <w:p w14:paraId="2D3B2B92" w14:textId="288C6251" w:rsidR="00636E14" w:rsidRPr="00F05679" w:rsidRDefault="00C80EA1" w:rsidP="00F05679">
      <w:pPr>
        <w:contextualSpacing/>
        <w:rPr>
          <w:b/>
          <w:bCs/>
        </w:rPr>
      </w:pPr>
      <w:r w:rsidRPr="00636E14">
        <w:rPr>
          <w:b/>
          <w:bCs/>
        </w:rPr>
        <w:t>Works in Pro</w:t>
      </w:r>
      <w:r w:rsidR="00F05679">
        <w:rPr>
          <w:b/>
          <w:bCs/>
        </w:rPr>
        <w:t>gress or Draft</w:t>
      </w:r>
    </w:p>
    <w:p w14:paraId="25473999" w14:textId="568C7C84" w:rsidR="009B3724" w:rsidRPr="00F05679" w:rsidRDefault="009B3724" w:rsidP="009B3724">
      <w:pPr>
        <w:pStyle w:val="ListParagraph"/>
        <w:numPr>
          <w:ilvl w:val="0"/>
          <w:numId w:val="2"/>
        </w:numPr>
      </w:pPr>
      <w:r w:rsidRPr="00F05679">
        <w:t>Solo Authored Paper:</w:t>
      </w:r>
      <w:r w:rsidRPr="00F05679">
        <w:rPr>
          <w:i/>
          <w:iCs/>
        </w:rPr>
        <w:t xml:space="preserve"> The Political Decline of US Labor? US Labor Movement Strategy in a Challenging Environment</w:t>
      </w:r>
    </w:p>
    <w:p w14:paraId="39E1C4CA" w14:textId="77777777" w:rsidR="009B3724" w:rsidRPr="009B3724" w:rsidRDefault="009B3724" w:rsidP="009B3724">
      <w:pPr>
        <w:pStyle w:val="ListParagraph"/>
        <w:rPr>
          <w:i/>
          <w:iCs/>
        </w:rPr>
      </w:pPr>
    </w:p>
    <w:p w14:paraId="39E4D161" w14:textId="17FF580E" w:rsidR="00C80EA1" w:rsidRDefault="00F05679" w:rsidP="00F05679">
      <w:pPr>
        <w:pStyle w:val="ListParagraph"/>
        <w:numPr>
          <w:ilvl w:val="0"/>
          <w:numId w:val="2"/>
        </w:numPr>
        <w:rPr>
          <w:i/>
          <w:iCs/>
        </w:rPr>
      </w:pPr>
      <w:r w:rsidRPr="00F05679">
        <w:t>Solo Authored Paper:</w:t>
      </w:r>
      <w:r w:rsidRPr="00F05679">
        <w:rPr>
          <w:i/>
          <w:iCs/>
        </w:rPr>
        <w:t xml:space="preserve"> </w:t>
      </w:r>
      <w:r w:rsidR="00C80EA1" w:rsidRPr="00F05679">
        <w:rPr>
          <w:i/>
          <w:iCs/>
        </w:rPr>
        <w:t>Marxism, The State, and Sovereignty</w:t>
      </w:r>
    </w:p>
    <w:p w14:paraId="5130FD06" w14:textId="77777777" w:rsidR="00F05679" w:rsidRPr="00F05679" w:rsidRDefault="00F05679" w:rsidP="00F05679">
      <w:pPr>
        <w:pStyle w:val="ListParagraph"/>
        <w:rPr>
          <w:i/>
          <w:iCs/>
        </w:rPr>
      </w:pPr>
    </w:p>
    <w:p w14:paraId="0A064850" w14:textId="01D4A8BD" w:rsidR="00C83CCA" w:rsidRPr="00F05679" w:rsidRDefault="00F05679" w:rsidP="00F05679">
      <w:pPr>
        <w:pStyle w:val="ListParagraph"/>
        <w:numPr>
          <w:ilvl w:val="0"/>
          <w:numId w:val="2"/>
        </w:numPr>
        <w:rPr>
          <w:i/>
          <w:iCs/>
        </w:rPr>
      </w:pPr>
      <w:r>
        <w:t xml:space="preserve">With Michael Dreiling and Davide Capelle: </w:t>
      </w:r>
      <w:r w:rsidR="003E2132" w:rsidRPr="003E2132">
        <w:rPr>
          <w:i/>
          <w:iCs/>
        </w:rPr>
        <w:t>Class Tectonics: Shifting Alignments in the US Corporate Policy Planning Network, 1993-2017</w:t>
      </w:r>
    </w:p>
    <w:p w14:paraId="4E2DE782" w14:textId="2E10D039" w:rsidR="00C80EA1" w:rsidRDefault="00C80EA1" w:rsidP="00C83CCA">
      <w:pPr>
        <w:contextualSpacing/>
      </w:pPr>
    </w:p>
    <w:p w14:paraId="27A019F8" w14:textId="77777777" w:rsidR="00636E14" w:rsidRDefault="00636E14" w:rsidP="00C83CCA">
      <w:pPr>
        <w:contextualSpacing/>
        <w:rPr>
          <w:b/>
          <w:bCs/>
        </w:rPr>
      </w:pPr>
    </w:p>
    <w:p w14:paraId="600B3CB8" w14:textId="0A74384A" w:rsidR="00B15C58" w:rsidRPr="00AC2B0C" w:rsidRDefault="00B15C58" w:rsidP="00E61D0F">
      <w:pPr>
        <w:pBdr>
          <w:bottom w:val="single" w:sz="4" w:space="1" w:color="auto"/>
        </w:pBdr>
        <w:contextualSpacing/>
        <w:jc w:val="center"/>
        <w:rPr>
          <w:b/>
          <w:bCs/>
        </w:rPr>
      </w:pPr>
      <w:r w:rsidRPr="00AC2B0C">
        <w:rPr>
          <w:b/>
          <w:bCs/>
        </w:rPr>
        <w:t>Conferences and Presentations</w:t>
      </w:r>
    </w:p>
    <w:p w14:paraId="2D90B69F" w14:textId="225DDA76" w:rsidR="00E61D0F" w:rsidRDefault="00E61D0F" w:rsidP="00E61D0F">
      <w:pPr>
        <w:contextualSpacing/>
      </w:pPr>
    </w:p>
    <w:p w14:paraId="1688BCA8" w14:textId="627A7710" w:rsidR="00E61D0F" w:rsidRDefault="00E61D0F" w:rsidP="001F7FA3">
      <w:pPr>
        <w:pStyle w:val="ListParagraph"/>
        <w:numPr>
          <w:ilvl w:val="0"/>
          <w:numId w:val="2"/>
        </w:numPr>
      </w:pPr>
      <w:r>
        <w:t xml:space="preserve">American Sociological Association Annual Conference 2021 </w:t>
      </w:r>
    </w:p>
    <w:p w14:paraId="16BA32F4" w14:textId="77777777" w:rsidR="00E61D0F" w:rsidRDefault="00E61D0F" w:rsidP="001F7FA3">
      <w:pPr>
        <w:pStyle w:val="ListParagraph"/>
        <w:numPr>
          <w:ilvl w:val="1"/>
          <w:numId w:val="8"/>
        </w:numPr>
      </w:pPr>
      <w:r>
        <w:t xml:space="preserve">Open Refereed Roundtable Labor and Wages </w:t>
      </w:r>
    </w:p>
    <w:p w14:paraId="00417DC8" w14:textId="03DF4504" w:rsidR="00E61D0F" w:rsidRDefault="00E61D0F" w:rsidP="001F7FA3">
      <w:pPr>
        <w:pStyle w:val="ListParagraph"/>
        <w:numPr>
          <w:ilvl w:val="1"/>
          <w:numId w:val="8"/>
        </w:numPr>
      </w:pPr>
      <w:r>
        <w:t>Presider</w:t>
      </w:r>
    </w:p>
    <w:p w14:paraId="6B830B8A" w14:textId="77777777" w:rsidR="00E61D0F" w:rsidRPr="001F7FA3" w:rsidRDefault="00E61D0F" w:rsidP="001F7FA3">
      <w:pPr>
        <w:pStyle w:val="ListParagraph"/>
        <w:numPr>
          <w:ilvl w:val="1"/>
          <w:numId w:val="8"/>
        </w:numPr>
      </w:pPr>
      <w:r w:rsidRPr="001F7FA3">
        <w:t>The Political Decline of US Labor? Measuring Different Forms of Labor Movement Power and Campaign Contribution Co-Donation Networks from 1990 to 2018</w:t>
      </w:r>
    </w:p>
    <w:p w14:paraId="51407DBA" w14:textId="1D5E9B95" w:rsidR="00E61D0F" w:rsidRDefault="00E61D0F" w:rsidP="001F7FA3">
      <w:pPr>
        <w:pStyle w:val="ListParagraph"/>
      </w:pPr>
    </w:p>
    <w:p w14:paraId="6FB12D32" w14:textId="3224355E" w:rsidR="00FD7631" w:rsidRDefault="00F02EF3" w:rsidP="001F7FA3">
      <w:pPr>
        <w:pStyle w:val="ListParagraph"/>
        <w:numPr>
          <w:ilvl w:val="0"/>
          <w:numId w:val="2"/>
        </w:numPr>
      </w:pPr>
      <w:r>
        <w:t>P</w:t>
      </w:r>
      <w:r w:rsidR="00FD7631">
        <w:t xml:space="preserve">acific Sociological Association Annual Conference </w:t>
      </w:r>
      <w:r>
        <w:t>2021</w:t>
      </w:r>
      <w:r w:rsidR="00AC474F" w:rsidRPr="00AC474F">
        <w:t xml:space="preserve"> </w:t>
      </w:r>
    </w:p>
    <w:p w14:paraId="5E1FBA25" w14:textId="2E5B892E" w:rsidR="00FD7631" w:rsidRDefault="00FD7631" w:rsidP="001F7FA3">
      <w:pPr>
        <w:pStyle w:val="ListParagraph"/>
        <w:numPr>
          <w:ilvl w:val="1"/>
          <w:numId w:val="8"/>
        </w:numPr>
      </w:pPr>
      <w:r>
        <w:t xml:space="preserve">Session: Politics, The State and </w:t>
      </w:r>
      <w:r w:rsidR="00300AF7">
        <w:t>Military</w:t>
      </w:r>
      <w:r>
        <w:t>: Power, Politics, and Polarization [Research in Progress Session]</w:t>
      </w:r>
    </w:p>
    <w:p w14:paraId="43CE71C8" w14:textId="57003827" w:rsidR="00B15C58" w:rsidRPr="001F7FA3" w:rsidRDefault="00AC474F" w:rsidP="001F7FA3">
      <w:pPr>
        <w:pStyle w:val="ListParagraph"/>
        <w:numPr>
          <w:ilvl w:val="1"/>
          <w:numId w:val="8"/>
        </w:numPr>
      </w:pPr>
      <w:r w:rsidRPr="001F7FA3">
        <w:t>Political Action Committee Co-Donation Networks in the US House of Representatives from 1990 to 2018</w:t>
      </w:r>
    </w:p>
    <w:p w14:paraId="3E770C68" w14:textId="77777777" w:rsidR="00636E14" w:rsidRDefault="00636E14" w:rsidP="001F7FA3">
      <w:pPr>
        <w:pStyle w:val="ListParagraph"/>
      </w:pPr>
    </w:p>
    <w:p w14:paraId="6492408D" w14:textId="77777777" w:rsidR="00FD7631" w:rsidRDefault="00FD7631" w:rsidP="001F7FA3">
      <w:pPr>
        <w:pStyle w:val="ListParagraph"/>
        <w:numPr>
          <w:ilvl w:val="0"/>
          <w:numId w:val="2"/>
        </w:numPr>
      </w:pPr>
      <w:r>
        <w:t>American Sociological Association Annual Conference</w:t>
      </w:r>
      <w:r w:rsidR="00F02EF3">
        <w:t xml:space="preserve"> 2019</w:t>
      </w:r>
      <w:r w:rsidR="00AC474F">
        <w:t xml:space="preserve"> </w:t>
      </w:r>
    </w:p>
    <w:p w14:paraId="3DAABD10" w14:textId="569D1DEF" w:rsidR="00F02EF3" w:rsidRDefault="00AC474F" w:rsidP="001F7FA3">
      <w:pPr>
        <w:pStyle w:val="ListParagraph"/>
        <w:numPr>
          <w:ilvl w:val="1"/>
          <w:numId w:val="8"/>
        </w:numPr>
      </w:pPr>
      <w:r>
        <w:t xml:space="preserve">Political Sociology Refereed Roundtables </w:t>
      </w:r>
    </w:p>
    <w:p w14:paraId="2BD550D5" w14:textId="61405B97" w:rsidR="00AC474F" w:rsidRPr="001F7FA3" w:rsidRDefault="00AC474F" w:rsidP="001F7FA3">
      <w:pPr>
        <w:pStyle w:val="ListParagraph"/>
        <w:numPr>
          <w:ilvl w:val="1"/>
          <w:numId w:val="8"/>
        </w:numPr>
      </w:pPr>
      <w:r w:rsidRPr="001F7FA3">
        <w:t xml:space="preserve">Corporate Factions and Shifting Alignments in the US Corporate Policy Planning Network, 2010 </w:t>
      </w:r>
      <w:r w:rsidR="00636E14" w:rsidRPr="001F7FA3">
        <w:t>–</w:t>
      </w:r>
      <w:r w:rsidRPr="001F7FA3">
        <w:t xml:space="preserve"> 2017</w:t>
      </w:r>
    </w:p>
    <w:p w14:paraId="3453B705" w14:textId="08AA6B94" w:rsidR="00636E14" w:rsidRDefault="00636E14" w:rsidP="00636E14">
      <w:pPr>
        <w:ind w:left="2160"/>
        <w:contextualSpacing/>
      </w:pPr>
    </w:p>
    <w:p w14:paraId="0CEDB348" w14:textId="77777777" w:rsidR="00300AF7" w:rsidRDefault="00300AF7" w:rsidP="00636E14">
      <w:pPr>
        <w:ind w:left="2160"/>
        <w:contextualSpacing/>
      </w:pPr>
    </w:p>
    <w:p w14:paraId="494CC918" w14:textId="74191790" w:rsidR="00B15C58" w:rsidRPr="00AC2B0C" w:rsidRDefault="00B15C58" w:rsidP="00E61D0F">
      <w:pPr>
        <w:pBdr>
          <w:bottom w:val="single" w:sz="4" w:space="1" w:color="auto"/>
        </w:pBdr>
        <w:contextualSpacing/>
        <w:jc w:val="center"/>
        <w:rPr>
          <w:b/>
          <w:bCs/>
        </w:rPr>
      </w:pPr>
      <w:r w:rsidRPr="00AC2B0C">
        <w:rPr>
          <w:b/>
          <w:bCs/>
        </w:rPr>
        <w:t>Research Assistantships</w:t>
      </w:r>
    </w:p>
    <w:p w14:paraId="2DB72BCB" w14:textId="77777777" w:rsidR="00E61D0F" w:rsidRDefault="00E61D0F" w:rsidP="00E61D0F">
      <w:pPr>
        <w:contextualSpacing/>
      </w:pPr>
    </w:p>
    <w:p w14:paraId="599ECF21" w14:textId="6E723063" w:rsidR="00B15C58" w:rsidRDefault="00A43351" w:rsidP="00E61D0F">
      <w:pPr>
        <w:contextualSpacing/>
      </w:pPr>
      <w:r>
        <w:t>Assisted Michael Dreiling in collecting</w:t>
      </w:r>
      <w:r w:rsidR="00636E14">
        <w:t xml:space="preserve"> and cleaning</w:t>
      </w:r>
      <w:r>
        <w:t xml:space="preserve"> data for </w:t>
      </w:r>
      <w:r w:rsidR="00AC474F">
        <w:t>p</w:t>
      </w:r>
      <w:r>
        <w:t xml:space="preserve">olicy </w:t>
      </w:r>
      <w:r w:rsidR="00AC474F">
        <w:t>p</w:t>
      </w:r>
      <w:r>
        <w:t xml:space="preserve">lanning </w:t>
      </w:r>
      <w:r w:rsidR="00AC474F">
        <w:t>n</w:t>
      </w:r>
      <w:r>
        <w:t>etwork paper</w:t>
      </w:r>
      <w:r w:rsidR="00636E14">
        <w:t xml:space="preserve"> </w:t>
      </w:r>
    </w:p>
    <w:p w14:paraId="3A9C404C" w14:textId="2B8398EA" w:rsidR="00636E14" w:rsidRDefault="00636E14" w:rsidP="00E61D0F">
      <w:pPr>
        <w:ind w:firstLine="720"/>
        <w:contextualSpacing/>
      </w:pPr>
      <w:r>
        <w:t>Summer 2018 to Summer 2020</w:t>
      </w:r>
    </w:p>
    <w:p w14:paraId="7F531E08" w14:textId="77777777" w:rsidR="00636E14" w:rsidRDefault="00636E14" w:rsidP="00C83CCA">
      <w:pPr>
        <w:ind w:left="720"/>
        <w:contextualSpacing/>
      </w:pPr>
    </w:p>
    <w:p w14:paraId="559D1CE5" w14:textId="1D0ECDBE" w:rsidR="00A43351" w:rsidRDefault="00A43351" w:rsidP="00E61D0F">
      <w:pPr>
        <w:contextualSpacing/>
      </w:pPr>
      <w:r>
        <w:t xml:space="preserve">Assisted </w:t>
      </w:r>
      <w:r w:rsidR="001F7FA3">
        <w:t xml:space="preserve">G. </w:t>
      </w:r>
      <w:r>
        <w:t xml:space="preserve">William </w:t>
      </w:r>
      <w:proofErr w:type="spellStart"/>
      <w:r>
        <w:t>Domhoff</w:t>
      </w:r>
      <w:proofErr w:type="spellEnd"/>
      <w:r>
        <w:t xml:space="preserve"> with project on Business Roundtable congressional </w:t>
      </w:r>
      <w:r w:rsidR="00AC474F">
        <w:t>t</w:t>
      </w:r>
      <w:r>
        <w:t xml:space="preserve">estimony and </w:t>
      </w:r>
      <w:r w:rsidRPr="00AC474F">
        <w:rPr>
          <w:i/>
          <w:iCs/>
        </w:rPr>
        <w:t>Who Rules America</w:t>
      </w:r>
      <w:r>
        <w:t xml:space="preserve"> update</w:t>
      </w:r>
    </w:p>
    <w:p w14:paraId="08BAC3E6" w14:textId="6717DEE3" w:rsidR="00636E14" w:rsidRDefault="00636E14" w:rsidP="00C83CCA">
      <w:pPr>
        <w:ind w:left="720"/>
        <w:contextualSpacing/>
      </w:pPr>
      <w:r>
        <w:t>Summer 2020 to Spring 2021</w:t>
      </w:r>
    </w:p>
    <w:p w14:paraId="19CEA9FF" w14:textId="285C54F5" w:rsidR="00E61D0F" w:rsidRDefault="00E61D0F" w:rsidP="00C83CCA">
      <w:pPr>
        <w:ind w:left="720"/>
        <w:contextualSpacing/>
      </w:pPr>
    </w:p>
    <w:p w14:paraId="3ED60785" w14:textId="16039292" w:rsidR="003B70CE" w:rsidRDefault="003B70CE" w:rsidP="003B70CE">
      <w:pPr>
        <w:pBdr>
          <w:bottom w:val="single" w:sz="4" w:space="1" w:color="auto"/>
        </w:pBdr>
        <w:contextualSpacing/>
        <w:jc w:val="center"/>
      </w:pPr>
    </w:p>
    <w:p w14:paraId="2AD0A6AB" w14:textId="1F6D4AA9" w:rsidR="003B70CE" w:rsidRPr="00AC2B0C" w:rsidRDefault="003B70CE" w:rsidP="003B70CE">
      <w:pPr>
        <w:pBdr>
          <w:bottom w:val="single" w:sz="4" w:space="1" w:color="auto"/>
        </w:pBdr>
        <w:contextualSpacing/>
        <w:jc w:val="center"/>
        <w:rPr>
          <w:b/>
          <w:bCs/>
        </w:rPr>
      </w:pPr>
      <w:r w:rsidRPr="00AC2B0C">
        <w:rPr>
          <w:b/>
          <w:bCs/>
        </w:rPr>
        <w:t>Research Skills and Tools</w:t>
      </w:r>
    </w:p>
    <w:p w14:paraId="1EAE4F1A" w14:textId="77777777" w:rsidR="003B70CE" w:rsidRPr="00AC2B0C" w:rsidRDefault="003B70CE" w:rsidP="00E61D0F">
      <w:pPr>
        <w:contextualSpacing/>
      </w:pPr>
    </w:p>
    <w:p w14:paraId="1677B893" w14:textId="4548D636" w:rsidR="003B70CE" w:rsidRDefault="00742E5C" w:rsidP="00E61D0F">
      <w:pPr>
        <w:contextualSpacing/>
      </w:pPr>
      <w:r>
        <w:t xml:space="preserve">&gt; </w:t>
      </w:r>
      <w:r w:rsidR="003B70CE">
        <w:t xml:space="preserve">Network Analysis </w:t>
      </w:r>
    </w:p>
    <w:p w14:paraId="2FAA6122" w14:textId="64C1E0C2" w:rsidR="003B70CE" w:rsidRDefault="00742E5C" w:rsidP="00E61D0F">
      <w:pPr>
        <w:contextualSpacing/>
      </w:pPr>
      <w:r>
        <w:t xml:space="preserve">&gt; </w:t>
      </w:r>
      <w:r w:rsidR="003B70CE">
        <w:t>Archival Research</w:t>
      </w:r>
    </w:p>
    <w:p w14:paraId="0C418C96" w14:textId="14D7245B" w:rsidR="003B70CE" w:rsidRDefault="00742E5C" w:rsidP="00E61D0F">
      <w:pPr>
        <w:contextualSpacing/>
      </w:pPr>
      <w:r>
        <w:t xml:space="preserve">&gt; </w:t>
      </w:r>
      <w:r w:rsidR="003B70CE">
        <w:t>Programming and Data Analysis in R</w:t>
      </w:r>
    </w:p>
    <w:p w14:paraId="5CF99276" w14:textId="13EA85A0" w:rsidR="003B70CE" w:rsidRDefault="00742E5C" w:rsidP="00E61D0F">
      <w:pPr>
        <w:contextualSpacing/>
      </w:pPr>
      <w:r>
        <w:t xml:space="preserve">&gt; </w:t>
      </w:r>
      <w:r w:rsidR="003B70CE">
        <w:t>Experience with large datasets (</w:t>
      </w:r>
      <w:proofErr w:type="spellStart"/>
      <w:r w:rsidR="003B70CE">
        <w:t>OpenSecrets</w:t>
      </w:r>
      <w:proofErr w:type="spellEnd"/>
      <w:r w:rsidR="003B70CE">
        <w:t xml:space="preserve"> campaign finance data from 1990 to 2018)</w:t>
      </w:r>
    </w:p>
    <w:p w14:paraId="18FC568E" w14:textId="099DFB07" w:rsidR="00300AF7" w:rsidRDefault="00742E5C" w:rsidP="00E61D0F">
      <w:pPr>
        <w:contextualSpacing/>
      </w:pPr>
      <w:r>
        <w:t xml:space="preserve">&gt; </w:t>
      </w:r>
      <w:r w:rsidR="00300AF7">
        <w:t>Construction of large datasets</w:t>
      </w:r>
      <w:r w:rsidR="0007416A">
        <w:t xml:space="preserve"> </w:t>
      </w:r>
    </w:p>
    <w:p w14:paraId="6B781269" w14:textId="15590CCC" w:rsidR="00300AF7" w:rsidRDefault="00742E5C" w:rsidP="00E61D0F">
      <w:pPr>
        <w:contextualSpacing/>
      </w:pPr>
      <w:r>
        <w:t xml:space="preserve">&gt; </w:t>
      </w:r>
      <w:r w:rsidR="00300AF7">
        <w:t xml:space="preserve">Collection of Institutional Data (Board of Directors, Balance Sheets, Reports, </w:t>
      </w:r>
      <w:proofErr w:type="spellStart"/>
      <w:r w:rsidR="00300AF7">
        <w:t>ect</w:t>
      </w:r>
      <w:proofErr w:type="spellEnd"/>
      <w:r w:rsidR="00300AF7">
        <w:t>)</w:t>
      </w:r>
    </w:p>
    <w:p w14:paraId="3942696D" w14:textId="77777777" w:rsidR="003B70CE" w:rsidRDefault="003B70CE" w:rsidP="00E61D0F">
      <w:pPr>
        <w:contextualSpacing/>
      </w:pPr>
    </w:p>
    <w:p w14:paraId="63F14D30" w14:textId="77777777" w:rsidR="003B70CE" w:rsidRPr="00AC2B0C" w:rsidRDefault="003B70CE" w:rsidP="003B70CE">
      <w:pPr>
        <w:pBdr>
          <w:bottom w:val="single" w:sz="4" w:space="1" w:color="auto"/>
        </w:pBdr>
        <w:contextualSpacing/>
        <w:jc w:val="center"/>
        <w:rPr>
          <w:b/>
          <w:bCs/>
        </w:rPr>
      </w:pPr>
      <w:r w:rsidRPr="00AC2B0C">
        <w:rPr>
          <w:b/>
          <w:bCs/>
        </w:rPr>
        <w:t>Awards and Honors</w:t>
      </w:r>
    </w:p>
    <w:p w14:paraId="3B2B05A0" w14:textId="77777777" w:rsidR="003B70CE" w:rsidRDefault="003B70CE" w:rsidP="003B70CE">
      <w:pPr>
        <w:contextualSpacing/>
      </w:pPr>
    </w:p>
    <w:p w14:paraId="7C83A722" w14:textId="2DD6B357" w:rsidR="003B70CE" w:rsidRDefault="003B70CE" w:rsidP="003B70CE">
      <w:pPr>
        <w:contextualSpacing/>
      </w:pPr>
      <w:proofErr w:type="spellStart"/>
      <w:r>
        <w:t>Marquina</w:t>
      </w:r>
      <w:proofErr w:type="spellEnd"/>
      <w:r>
        <w:t xml:space="preserve"> Award Recipient </w:t>
      </w:r>
      <w:r>
        <w:tab/>
      </w:r>
      <w:r>
        <w:tab/>
      </w:r>
      <w:r>
        <w:tab/>
      </w:r>
      <w:r>
        <w:tab/>
      </w:r>
      <w:r>
        <w:tab/>
      </w:r>
      <w:r>
        <w:tab/>
        <w:t>Summer 2018</w:t>
      </w:r>
    </w:p>
    <w:p w14:paraId="61AFC5A6" w14:textId="77777777" w:rsidR="003B70CE" w:rsidRDefault="003B70CE" w:rsidP="00222774">
      <w:pPr>
        <w:ind w:firstLine="720"/>
        <w:contextualSpacing/>
      </w:pPr>
      <w:r>
        <w:t>Department of Sociology</w:t>
      </w:r>
    </w:p>
    <w:p w14:paraId="2F3E6CB7" w14:textId="77777777" w:rsidR="003B70CE" w:rsidRDefault="003B70CE" w:rsidP="00222774">
      <w:pPr>
        <w:ind w:firstLine="720"/>
        <w:contextualSpacing/>
      </w:pPr>
      <w:r>
        <w:t>University of Oregon</w:t>
      </w:r>
    </w:p>
    <w:p w14:paraId="512F3843" w14:textId="77777777" w:rsidR="00636E14" w:rsidRDefault="00636E14" w:rsidP="00C83CCA">
      <w:pPr>
        <w:ind w:firstLine="720"/>
        <w:contextualSpacing/>
      </w:pPr>
    </w:p>
    <w:p w14:paraId="22F834CD" w14:textId="48D31170" w:rsidR="00B15C58" w:rsidRPr="00AC2B0C" w:rsidRDefault="00300AF7" w:rsidP="00E61D0F">
      <w:pPr>
        <w:pBdr>
          <w:bottom w:val="single" w:sz="4" w:space="1" w:color="auto"/>
        </w:pBdr>
        <w:contextualSpacing/>
        <w:jc w:val="center"/>
        <w:rPr>
          <w:b/>
          <w:bCs/>
        </w:rPr>
      </w:pPr>
      <w:r w:rsidRPr="00AC2B0C">
        <w:rPr>
          <w:b/>
          <w:bCs/>
        </w:rPr>
        <w:t xml:space="preserve">Affiliations and </w:t>
      </w:r>
      <w:r w:rsidR="00B15C58" w:rsidRPr="00AC2B0C">
        <w:rPr>
          <w:b/>
          <w:bCs/>
        </w:rPr>
        <w:t>Service</w:t>
      </w:r>
    </w:p>
    <w:p w14:paraId="6DFAFACA" w14:textId="77777777" w:rsidR="00E61D0F" w:rsidRPr="00AC2B0C" w:rsidRDefault="00E61D0F" w:rsidP="00E61D0F">
      <w:pPr>
        <w:contextualSpacing/>
      </w:pPr>
    </w:p>
    <w:p w14:paraId="6ACF39C0" w14:textId="67B1823C" w:rsidR="00F339A0" w:rsidRDefault="00F339A0" w:rsidP="00742E5C">
      <w:pPr>
        <w:ind w:left="720" w:hanging="720"/>
        <w:contextualSpacing/>
      </w:pPr>
      <w:r>
        <w:t>Workers Caucus Co Chair</w:t>
      </w:r>
      <w:r>
        <w:tab/>
      </w:r>
      <w:r>
        <w:tab/>
      </w:r>
      <w:r>
        <w:tab/>
      </w:r>
      <w:r>
        <w:tab/>
      </w:r>
      <w:r>
        <w:tab/>
      </w:r>
      <w:r>
        <w:tab/>
        <w:t>Fall 2019 to Spring 2020</w:t>
      </w:r>
    </w:p>
    <w:p w14:paraId="2ABD2EAF" w14:textId="5B5BC7E6" w:rsidR="00F339A0" w:rsidRDefault="00F339A0" w:rsidP="00F339A0">
      <w:pPr>
        <w:contextualSpacing/>
      </w:pPr>
      <w:r>
        <w:tab/>
        <w:t>Graduate Teaching Fellows Federation Local 3544</w:t>
      </w:r>
    </w:p>
    <w:p w14:paraId="509D88F7" w14:textId="77777777" w:rsidR="00F339A0" w:rsidRDefault="00F339A0" w:rsidP="00742E5C">
      <w:pPr>
        <w:ind w:left="720" w:hanging="720"/>
        <w:contextualSpacing/>
      </w:pPr>
    </w:p>
    <w:p w14:paraId="123D33E1" w14:textId="5BE7B850" w:rsidR="00636E14" w:rsidRDefault="00636E14" w:rsidP="00742E5C">
      <w:pPr>
        <w:ind w:left="720" w:hanging="720"/>
        <w:contextualSpacing/>
      </w:pPr>
      <w:r>
        <w:t>Bargaining Te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E61D0F">
        <w:tab/>
      </w:r>
      <w:r w:rsidR="00742E5C">
        <w:t>Fall 201</w:t>
      </w:r>
      <w:r w:rsidR="00F339A0">
        <w:t>8</w:t>
      </w:r>
      <w:r w:rsidR="00742E5C">
        <w:t xml:space="preserve"> to Fall 20</w:t>
      </w:r>
      <w:r w:rsidR="00F339A0">
        <w:t>19</w:t>
      </w:r>
      <w:r w:rsidR="00742E5C">
        <w:t xml:space="preserve"> </w:t>
      </w:r>
      <w:r w:rsidR="00AC474F">
        <w:t>Graduate Teaching Fellows Federation</w:t>
      </w:r>
      <w:r w:rsidR="00300AF7">
        <w:t xml:space="preserve"> </w:t>
      </w:r>
      <w:bookmarkStart w:id="0" w:name="_Hlk76486308"/>
      <w:r w:rsidR="00300AF7">
        <w:t>Local 3544</w:t>
      </w:r>
      <w:bookmarkEnd w:id="0"/>
    </w:p>
    <w:p w14:paraId="3D726DDB" w14:textId="50EED049" w:rsidR="00636E14" w:rsidRDefault="00E61D0F" w:rsidP="00C83CCA">
      <w:pPr>
        <w:ind w:left="720"/>
        <w:contextualSpacing/>
      </w:pPr>
      <w:r>
        <w:tab/>
      </w:r>
    </w:p>
    <w:p w14:paraId="4720EBF9" w14:textId="4604FB86" w:rsidR="00AC474F" w:rsidRDefault="00AC474F" w:rsidP="00E61D0F">
      <w:pPr>
        <w:contextualSpacing/>
      </w:pPr>
      <w:r>
        <w:t xml:space="preserve">Bargaining Team </w:t>
      </w:r>
      <w:r w:rsidR="00636E14">
        <w:tab/>
      </w:r>
      <w:r w:rsidR="00636E14">
        <w:tab/>
      </w:r>
      <w:r w:rsidR="00636E14">
        <w:tab/>
      </w:r>
      <w:r w:rsidR="00636E14">
        <w:tab/>
      </w:r>
      <w:r w:rsidR="00636E14">
        <w:tab/>
      </w:r>
      <w:r w:rsidR="00E61D0F">
        <w:tab/>
      </w:r>
      <w:r w:rsidR="00636E14">
        <w:tab/>
      </w:r>
      <w:r w:rsidR="00742E5C">
        <w:t>Fall 2015 to Spring 2016</w:t>
      </w:r>
    </w:p>
    <w:p w14:paraId="61BCA5E2" w14:textId="1D34C963" w:rsidR="00F339A0" w:rsidRDefault="00AC474F" w:rsidP="00F339A0">
      <w:pPr>
        <w:ind w:firstLine="720"/>
        <w:contextualSpacing/>
      </w:pPr>
      <w:r>
        <w:t xml:space="preserve">Graduate Teaching Fellows Federation </w:t>
      </w:r>
      <w:r w:rsidR="00300AF7">
        <w:t>Local 3544</w:t>
      </w:r>
    </w:p>
    <w:p w14:paraId="693980D1" w14:textId="77777777" w:rsidR="00636E14" w:rsidRDefault="00636E14" w:rsidP="00C83CCA">
      <w:pPr>
        <w:ind w:firstLine="720"/>
        <w:contextualSpacing/>
      </w:pPr>
    </w:p>
    <w:p w14:paraId="43F67124" w14:textId="08531000" w:rsidR="00AC474F" w:rsidRDefault="00AC474F" w:rsidP="00E61D0F">
      <w:pPr>
        <w:contextualSpacing/>
      </w:pPr>
      <w:r>
        <w:t xml:space="preserve">Sociology Department Steward </w:t>
      </w:r>
      <w:r w:rsidR="00636E14">
        <w:tab/>
      </w:r>
      <w:r w:rsidR="00636E14">
        <w:tab/>
      </w:r>
      <w:r w:rsidR="00636E14">
        <w:tab/>
      </w:r>
      <w:r w:rsidR="00636E14">
        <w:tab/>
      </w:r>
      <w:r w:rsidR="00E61D0F">
        <w:tab/>
      </w:r>
      <w:r w:rsidR="00636E14">
        <w:t xml:space="preserve">Fall </w:t>
      </w:r>
      <w:r>
        <w:t>201</w:t>
      </w:r>
      <w:r w:rsidR="00636E14">
        <w:t>6 to Spring 2018</w:t>
      </w:r>
    </w:p>
    <w:p w14:paraId="78B1D18E" w14:textId="76DED489" w:rsidR="00636E14" w:rsidRDefault="00636E14" w:rsidP="00DF7272">
      <w:pPr>
        <w:ind w:firstLine="720"/>
        <w:contextualSpacing/>
      </w:pPr>
      <w:r>
        <w:t xml:space="preserve">Graduate Teaching Fellows Federation </w:t>
      </w:r>
      <w:r w:rsidR="00300AF7">
        <w:t>Local 3544</w:t>
      </w:r>
    </w:p>
    <w:p w14:paraId="134FB3E1" w14:textId="73B4719D" w:rsidR="00742E5C" w:rsidRDefault="00742E5C" w:rsidP="00742E5C">
      <w:pPr>
        <w:contextualSpacing/>
      </w:pPr>
    </w:p>
    <w:p w14:paraId="6C777AAF" w14:textId="0BE227AD" w:rsidR="00742E5C" w:rsidRDefault="00742E5C" w:rsidP="00742E5C">
      <w:pPr>
        <w:contextualSpacing/>
      </w:pPr>
      <w:r>
        <w:t xml:space="preserve">Sociology Student Association </w:t>
      </w:r>
      <w:r>
        <w:tab/>
      </w:r>
      <w:r>
        <w:tab/>
      </w:r>
      <w:r>
        <w:tab/>
      </w:r>
      <w:r>
        <w:tab/>
      </w:r>
      <w:r>
        <w:tab/>
        <w:t>Spring 2011 to Spring 2012</w:t>
      </w:r>
    </w:p>
    <w:p w14:paraId="5BB46730" w14:textId="17E9A494" w:rsidR="00742E5C" w:rsidRDefault="00742E5C" w:rsidP="00742E5C">
      <w:pPr>
        <w:contextualSpacing/>
      </w:pPr>
      <w:r>
        <w:tab/>
        <w:t xml:space="preserve">New School for Social Research </w:t>
      </w:r>
    </w:p>
    <w:p w14:paraId="5B54FD63" w14:textId="32CBB06D" w:rsidR="00742E5C" w:rsidRDefault="00742E5C" w:rsidP="00742E5C">
      <w:pPr>
        <w:contextualSpacing/>
      </w:pPr>
      <w:r>
        <w:tab/>
        <w:t>Treasurer</w:t>
      </w:r>
    </w:p>
    <w:p w14:paraId="25BDAD65" w14:textId="0C490928" w:rsidR="00636E14" w:rsidRDefault="00636E14" w:rsidP="00E61D0F">
      <w:pPr>
        <w:contextualSpacing/>
      </w:pPr>
    </w:p>
    <w:p w14:paraId="68F0FCED" w14:textId="04F4BD7A" w:rsidR="00E61D0F" w:rsidRDefault="00E61D0F" w:rsidP="00E61D0F">
      <w:pPr>
        <w:contextualSpacing/>
      </w:pPr>
      <w:r>
        <w:t>Debate Instruc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eptember to December 2009</w:t>
      </w:r>
    </w:p>
    <w:p w14:paraId="3C1593F0" w14:textId="05BC4BE0" w:rsidR="00E61D0F" w:rsidRDefault="00E61D0F" w:rsidP="00DF7272">
      <w:pPr>
        <w:ind w:firstLine="720"/>
        <w:contextualSpacing/>
      </w:pPr>
      <w:r>
        <w:t>Cuyahoga Hills Juvenile Detention Facility</w:t>
      </w:r>
    </w:p>
    <w:p w14:paraId="23B78CFE" w14:textId="53A8C417" w:rsidR="00E61D0F" w:rsidRDefault="00E61D0F" w:rsidP="00E61D0F">
      <w:pPr>
        <w:contextualSpacing/>
      </w:pPr>
    </w:p>
    <w:p w14:paraId="0C777BB4" w14:textId="75F32D4E" w:rsidR="00E61D0F" w:rsidRDefault="00E61D0F" w:rsidP="00E61D0F">
      <w:pPr>
        <w:contextualSpacing/>
      </w:pPr>
      <w:r>
        <w:t>Debate Volunte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eriodically 2006-2010</w:t>
      </w:r>
    </w:p>
    <w:p w14:paraId="3A522407" w14:textId="5639039C" w:rsidR="00E61D0F" w:rsidRDefault="00E61D0F" w:rsidP="00DF7272">
      <w:pPr>
        <w:ind w:firstLine="720"/>
        <w:contextualSpacing/>
      </w:pPr>
      <w:r>
        <w:t xml:space="preserve">Wooster Highschool </w:t>
      </w:r>
    </w:p>
    <w:p w14:paraId="644C6C1C" w14:textId="7249F12A" w:rsidR="00E61D0F" w:rsidRDefault="00E61D0F" w:rsidP="00DF7272">
      <w:pPr>
        <w:ind w:firstLine="720"/>
        <w:contextualSpacing/>
      </w:pPr>
      <w:r>
        <w:t xml:space="preserve">John Carroll University </w:t>
      </w:r>
    </w:p>
    <w:sectPr w:rsidR="00E61D0F" w:rsidSect="00F0567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51762" w14:textId="77777777" w:rsidR="00E6726E" w:rsidRDefault="00E6726E" w:rsidP="00F25F6E">
      <w:pPr>
        <w:spacing w:after="0"/>
      </w:pPr>
      <w:r>
        <w:separator/>
      </w:r>
    </w:p>
  </w:endnote>
  <w:endnote w:type="continuationSeparator" w:id="0">
    <w:p w14:paraId="5313919E" w14:textId="77777777" w:rsidR="00E6726E" w:rsidRDefault="00E6726E" w:rsidP="00F25F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33975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AA4389" w14:textId="35007340" w:rsidR="00F25F6E" w:rsidRDefault="00F25F6E" w:rsidP="00F25F6E">
        <w:pPr>
          <w:pStyle w:val="Footer"/>
          <w:ind w:firstLine="3600"/>
        </w:pPr>
        <w:r>
          <w:t>Andrew Labuza, CV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CA324" w14:textId="77777777" w:rsidR="00E6726E" w:rsidRDefault="00E6726E" w:rsidP="00F25F6E">
      <w:pPr>
        <w:spacing w:after="0"/>
      </w:pPr>
      <w:r>
        <w:separator/>
      </w:r>
    </w:p>
  </w:footnote>
  <w:footnote w:type="continuationSeparator" w:id="0">
    <w:p w14:paraId="58D1391E" w14:textId="77777777" w:rsidR="00E6726E" w:rsidRDefault="00E6726E" w:rsidP="00F25F6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37CFC"/>
    <w:multiLevelType w:val="hybridMultilevel"/>
    <w:tmpl w:val="196000A4"/>
    <w:lvl w:ilvl="0" w:tplc="5BD8D4F4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B64489"/>
    <w:multiLevelType w:val="hybridMultilevel"/>
    <w:tmpl w:val="F3907E28"/>
    <w:lvl w:ilvl="0" w:tplc="1558196E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954DB"/>
    <w:multiLevelType w:val="hybridMultilevel"/>
    <w:tmpl w:val="3630258A"/>
    <w:lvl w:ilvl="0" w:tplc="1558196E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D0AE3FC6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D7CC3"/>
    <w:multiLevelType w:val="hybridMultilevel"/>
    <w:tmpl w:val="0F520BC8"/>
    <w:lvl w:ilvl="0" w:tplc="1558196E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4ECE8B86">
      <w:start w:val="1"/>
      <w:numFmt w:val="bullet"/>
      <w:lvlText w:val="o"/>
      <w:lvlJc w:val="left"/>
      <w:pPr>
        <w:ind w:left="1440" w:hanging="72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44732"/>
    <w:multiLevelType w:val="hybridMultilevel"/>
    <w:tmpl w:val="078E2AF8"/>
    <w:lvl w:ilvl="0" w:tplc="1558196E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4FA6EBC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AD3E0A"/>
    <w:multiLevelType w:val="hybridMultilevel"/>
    <w:tmpl w:val="8CEEEC40"/>
    <w:lvl w:ilvl="0" w:tplc="1558196E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D0AE3FC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B86089"/>
    <w:multiLevelType w:val="hybridMultilevel"/>
    <w:tmpl w:val="7736BB72"/>
    <w:lvl w:ilvl="0" w:tplc="1558196E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578AC470">
      <w:start w:val="1"/>
      <w:numFmt w:val="bullet"/>
      <w:lvlText w:val="o"/>
      <w:lvlJc w:val="left"/>
      <w:pPr>
        <w:ind w:left="936" w:hanging="216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4059FA"/>
    <w:multiLevelType w:val="hybridMultilevel"/>
    <w:tmpl w:val="59F6A910"/>
    <w:lvl w:ilvl="0" w:tplc="5D96986E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0B74AA3"/>
    <w:multiLevelType w:val="hybridMultilevel"/>
    <w:tmpl w:val="3D821340"/>
    <w:lvl w:ilvl="0" w:tplc="1558196E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2E6C436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4C3DB2"/>
    <w:multiLevelType w:val="hybridMultilevel"/>
    <w:tmpl w:val="4E162558"/>
    <w:lvl w:ilvl="0" w:tplc="1558196E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D0AE3FC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E13A81"/>
    <w:multiLevelType w:val="hybridMultilevel"/>
    <w:tmpl w:val="527A6A86"/>
    <w:lvl w:ilvl="0" w:tplc="1558196E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BD4A46D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F47531"/>
    <w:multiLevelType w:val="hybridMultilevel"/>
    <w:tmpl w:val="595A540A"/>
    <w:lvl w:ilvl="0" w:tplc="1558196E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3"/>
  </w:num>
  <w:num w:numId="4">
    <w:abstractNumId w:val="6"/>
  </w:num>
  <w:num w:numId="5">
    <w:abstractNumId w:val="8"/>
  </w:num>
  <w:num w:numId="6">
    <w:abstractNumId w:val="4"/>
  </w:num>
  <w:num w:numId="7">
    <w:abstractNumId w:val="2"/>
  </w:num>
  <w:num w:numId="8">
    <w:abstractNumId w:val="10"/>
  </w:num>
  <w:num w:numId="9">
    <w:abstractNumId w:val="7"/>
  </w:num>
  <w:num w:numId="10">
    <w:abstractNumId w:val="0"/>
  </w:num>
  <w:num w:numId="11">
    <w:abstractNumId w:val="9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jU2tzQ3trAwMTZU0lEKTi0uzszPAykwrgUAfGjI2SwAAAA="/>
  </w:docVars>
  <w:rsids>
    <w:rsidRoot w:val="00B15C58"/>
    <w:rsid w:val="0007416A"/>
    <w:rsid w:val="001F7FA3"/>
    <w:rsid w:val="002100DD"/>
    <w:rsid w:val="00222774"/>
    <w:rsid w:val="002F2009"/>
    <w:rsid w:val="00300AF7"/>
    <w:rsid w:val="003746EA"/>
    <w:rsid w:val="00385D90"/>
    <w:rsid w:val="003B3BC6"/>
    <w:rsid w:val="003B70CE"/>
    <w:rsid w:val="003E2132"/>
    <w:rsid w:val="004732D6"/>
    <w:rsid w:val="004D659A"/>
    <w:rsid w:val="005705A1"/>
    <w:rsid w:val="00636E14"/>
    <w:rsid w:val="00742E5C"/>
    <w:rsid w:val="007B059B"/>
    <w:rsid w:val="007F0C1E"/>
    <w:rsid w:val="008A1501"/>
    <w:rsid w:val="00901B2B"/>
    <w:rsid w:val="009862BA"/>
    <w:rsid w:val="009B3724"/>
    <w:rsid w:val="00A43351"/>
    <w:rsid w:val="00AC2B0C"/>
    <w:rsid w:val="00AC474F"/>
    <w:rsid w:val="00B15C58"/>
    <w:rsid w:val="00B24883"/>
    <w:rsid w:val="00C20BED"/>
    <w:rsid w:val="00C40A52"/>
    <w:rsid w:val="00C80EA1"/>
    <w:rsid w:val="00C83CCA"/>
    <w:rsid w:val="00D54F68"/>
    <w:rsid w:val="00D933B3"/>
    <w:rsid w:val="00D952F5"/>
    <w:rsid w:val="00DD102C"/>
    <w:rsid w:val="00DD15CC"/>
    <w:rsid w:val="00DF7272"/>
    <w:rsid w:val="00E61D0F"/>
    <w:rsid w:val="00E6726E"/>
    <w:rsid w:val="00F02EF3"/>
    <w:rsid w:val="00F05679"/>
    <w:rsid w:val="00F25F6E"/>
    <w:rsid w:val="00F339A0"/>
    <w:rsid w:val="00F8404C"/>
    <w:rsid w:val="00FD7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F29CB"/>
  <w15:chartTrackingRefBased/>
  <w15:docId w15:val="{55C89E4B-F82A-423E-9218-5FA1BA2BB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4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4F6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25F6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25F6E"/>
  </w:style>
  <w:style w:type="paragraph" w:styleId="Footer">
    <w:name w:val="footer"/>
    <w:basedOn w:val="Normal"/>
    <w:link w:val="FooterChar"/>
    <w:uiPriority w:val="99"/>
    <w:unhideWhenUsed/>
    <w:rsid w:val="00F25F6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25F6E"/>
  </w:style>
  <w:style w:type="paragraph" w:styleId="ListParagraph">
    <w:name w:val="List Paragraph"/>
    <w:basedOn w:val="Normal"/>
    <w:uiPriority w:val="34"/>
    <w:qFormat/>
    <w:rsid w:val="00F056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13</Words>
  <Characters>406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Labuza</dc:creator>
  <cp:keywords/>
  <dc:description/>
  <cp:lastModifiedBy>Andrew Labuza</cp:lastModifiedBy>
  <cp:revision>2</cp:revision>
  <dcterms:created xsi:type="dcterms:W3CDTF">2021-09-20T20:31:00Z</dcterms:created>
  <dcterms:modified xsi:type="dcterms:W3CDTF">2021-09-20T20:31:00Z</dcterms:modified>
</cp:coreProperties>
</file>